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2154D7" w14:paraId="72A3718F" w14:textId="77777777" w:rsidTr="00E83292">
        <w:trPr>
          <w:trHeight w:val="155"/>
          <w:jc w:val="center"/>
        </w:trPr>
        <w:tc>
          <w:tcPr>
            <w:tcW w:w="0" w:type="auto"/>
          </w:tcPr>
          <w:p w14:paraId="1DB3643B" w14:textId="4083C3FB" w:rsidR="009B0A73" w:rsidRPr="002154D7" w:rsidRDefault="009B0A73" w:rsidP="00DA4C1E">
            <w:pPr>
              <w:rPr>
                <w:b/>
                <w:bCs/>
                <w:sz w:val="13"/>
                <w:szCs w:val="13"/>
              </w:rPr>
            </w:pPr>
            <w:r w:rsidRPr="002154D7">
              <w:rPr>
                <w:sz w:val="13"/>
                <w:szCs w:val="13"/>
              </w:rPr>
              <w:br w:type="page"/>
            </w:r>
            <w:r w:rsidRPr="002154D7">
              <w:rPr>
                <w:b/>
                <w:bCs/>
                <w:sz w:val="13"/>
                <w:szCs w:val="13"/>
              </w:rPr>
              <w:t>1.SINIF</w:t>
            </w:r>
          </w:p>
        </w:tc>
        <w:tc>
          <w:tcPr>
            <w:tcW w:w="2725" w:type="dxa"/>
          </w:tcPr>
          <w:p w14:paraId="0618E0A3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2154D7" w:rsidRDefault="009B0A73" w:rsidP="00DA4C1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CUMA</w:t>
            </w:r>
          </w:p>
        </w:tc>
      </w:tr>
      <w:tr w:rsidR="009B0A73" w:rsidRPr="002154D7" w14:paraId="63FB055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10</w:t>
            </w:r>
          </w:p>
          <w:p w14:paraId="0AACE6C1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5C4371" w:rsidRDefault="009B0A73" w:rsidP="00DA4C1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5C4371" w:rsidRDefault="009B0A73" w:rsidP="00DA4C1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963" w:type="dxa"/>
            <w:shd w:val="clear" w:color="auto" w:fill="F2F2F2"/>
          </w:tcPr>
          <w:p w14:paraId="6AD4FEDD" w14:textId="77777777" w:rsidR="009B0A73" w:rsidRPr="005C4371" w:rsidRDefault="009B0A73" w:rsidP="00DA4C1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694" w:type="dxa"/>
            <w:shd w:val="clear" w:color="auto" w:fill="F2F2F2"/>
          </w:tcPr>
          <w:p w14:paraId="08425F79" w14:textId="77777777" w:rsidR="009B0A73" w:rsidRPr="005C4371" w:rsidRDefault="009B0A73" w:rsidP="00DA4C1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614" w:type="dxa"/>
            <w:shd w:val="clear" w:color="auto" w:fill="F2F2F2"/>
          </w:tcPr>
          <w:p w14:paraId="755549BE" w14:textId="77777777" w:rsidR="009B0A73" w:rsidRPr="005C4371" w:rsidRDefault="009B0A73" w:rsidP="00DA4C1E">
            <w:pPr>
              <w:jc w:val="center"/>
              <w:rPr>
                <w:sz w:val="14"/>
                <w:szCs w:val="14"/>
              </w:rPr>
            </w:pPr>
          </w:p>
        </w:tc>
      </w:tr>
      <w:tr w:rsidR="00E972A6" w:rsidRPr="002154D7" w14:paraId="1E28378B" w14:textId="77777777" w:rsidTr="00E83292">
        <w:trPr>
          <w:trHeight w:val="313"/>
          <w:jc w:val="center"/>
        </w:trPr>
        <w:tc>
          <w:tcPr>
            <w:tcW w:w="0" w:type="auto"/>
          </w:tcPr>
          <w:p w14:paraId="3008DC9B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00</w:t>
            </w:r>
          </w:p>
          <w:p w14:paraId="5F0405C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45</w:t>
            </w:r>
          </w:p>
        </w:tc>
        <w:tc>
          <w:tcPr>
            <w:tcW w:w="2725" w:type="dxa"/>
          </w:tcPr>
          <w:p w14:paraId="385E19C7" w14:textId="01E32531" w:rsidR="00E972A6" w:rsidRPr="005C4371" w:rsidRDefault="00E972A6" w:rsidP="00E972A6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716" w:type="dxa"/>
          </w:tcPr>
          <w:p w14:paraId="0D0FBE83" w14:textId="77777777" w:rsidR="00E972A6" w:rsidRPr="005C4371" w:rsidRDefault="00E972A6" w:rsidP="00E972A6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963" w:type="dxa"/>
          </w:tcPr>
          <w:p w14:paraId="300C6B8D" w14:textId="5AE33A8A" w:rsidR="00E972A6" w:rsidRPr="005C4371" w:rsidRDefault="00E972A6" w:rsidP="00E972A6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694" w:type="dxa"/>
          </w:tcPr>
          <w:p w14:paraId="6786D065" w14:textId="0B8F884E" w:rsidR="00E972A6" w:rsidRPr="005C4371" w:rsidRDefault="00E972A6" w:rsidP="00E972A6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614" w:type="dxa"/>
          </w:tcPr>
          <w:p w14:paraId="39F59A2B" w14:textId="39C58DA6" w:rsidR="00E972A6" w:rsidRPr="005C4371" w:rsidRDefault="00E972A6" w:rsidP="00E83292">
            <w:pPr>
              <w:jc w:val="center"/>
              <w:rPr>
                <w:rFonts w:eastAsia="Arial"/>
                <w:color w:val="000000"/>
                <w:sz w:val="14"/>
                <w:szCs w:val="14"/>
              </w:rPr>
            </w:pPr>
          </w:p>
        </w:tc>
      </w:tr>
      <w:tr w:rsidR="00F257FF" w:rsidRPr="002154D7" w14:paraId="7C90119A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F257FF" w:rsidRPr="002154D7" w:rsidRDefault="00F257FF" w:rsidP="00F257F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50</w:t>
            </w:r>
          </w:p>
          <w:p w14:paraId="5A1C3F29" w14:textId="77777777" w:rsidR="00F257FF" w:rsidRPr="002154D7" w:rsidRDefault="00F257FF" w:rsidP="00F257F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08AFDEE4" w14:textId="70CEACA3" w:rsidR="00F257FF" w:rsidRPr="005C4371" w:rsidRDefault="00F257FF" w:rsidP="00F257FF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716" w:type="dxa"/>
            <w:shd w:val="clear" w:color="auto" w:fill="F2F2F2"/>
          </w:tcPr>
          <w:p w14:paraId="5E067FE2" w14:textId="7F1A9BDB" w:rsidR="00F257FF" w:rsidRPr="005C4371" w:rsidRDefault="00F257FF" w:rsidP="00F257FF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FF0000"/>
                <w:sz w:val="14"/>
                <w:szCs w:val="14"/>
              </w:rPr>
            </w:pPr>
          </w:p>
        </w:tc>
        <w:tc>
          <w:tcPr>
            <w:tcW w:w="2963" w:type="dxa"/>
            <w:shd w:val="clear" w:color="auto" w:fill="F2F2F2"/>
          </w:tcPr>
          <w:p w14:paraId="3A64DDA3" w14:textId="5A49B2EC" w:rsidR="00F257FF" w:rsidRPr="005C4371" w:rsidRDefault="00F257FF" w:rsidP="00F257FF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694" w:type="dxa"/>
            <w:shd w:val="clear" w:color="auto" w:fill="F2F2F2"/>
          </w:tcPr>
          <w:p w14:paraId="06AB159C" w14:textId="52F678A5" w:rsidR="00F257FF" w:rsidRPr="005C4371" w:rsidRDefault="005C4371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3</w:t>
            </w:r>
            <w:r w:rsidR="00F257FF" w:rsidRPr="005C4371">
              <w:rPr>
                <w:sz w:val="14"/>
                <w:szCs w:val="14"/>
              </w:rPr>
              <w:br/>
              <w:t>Dijital Reklamcılık</w:t>
            </w:r>
            <w:r w:rsidR="00F257FF" w:rsidRPr="005C4371">
              <w:rPr>
                <w:sz w:val="14"/>
                <w:szCs w:val="14"/>
              </w:rPr>
              <w:br/>
              <w:t>Doç. Dr. Ali Emre BİLİS</w:t>
            </w:r>
          </w:p>
          <w:p w14:paraId="4A979C91" w14:textId="13BC82F4" w:rsidR="007F2564" w:rsidRPr="005C4371" w:rsidRDefault="007F2564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  <w:shd w:val="clear" w:color="auto" w:fill="F2F2F2"/>
          </w:tcPr>
          <w:p w14:paraId="4EE8D21A" w14:textId="59FE2AE8" w:rsidR="00F257FF" w:rsidRPr="005C4371" w:rsidRDefault="005C4371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1</w:t>
            </w:r>
            <w:r w:rsidR="00F257FF" w:rsidRPr="005C4371">
              <w:rPr>
                <w:sz w:val="14"/>
                <w:szCs w:val="14"/>
              </w:rPr>
              <w:br/>
              <w:t>Bilimsel Araştırma Yöntemleri I</w:t>
            </w:r>
            <w:r w:rsidR="00F257FF" w:rsidRPr="005C4371">
              <w:rPr>
                <w:sz w:val="14"/>
                <w:szCs w:val="14"/>
              </w:rPr>
              <w:br/>
              <w:t>Prof. Dr. Veli YILANCI</w:t>
            </w:r>
          </w:p>
          <w:p w14:paraId="355E4529" w14:textId="323953C6" w:rsidR="007F2564" w:rsidRPr="005C4371" w:rsidRDefault="007F2564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</w:tr>
      <w:tr w:rsidR="00F257FF" w:rsidRPr="002154D7" w14:paraId="6DBACB09" w14:textId="77777777" w:rsidTr="0022515D">
        <w:trPr>
          <w:trHeight w:val="283"/>
          <w:jc w:val="center"/>
        </w:trPr>
        <w:tc>
          <w:tcPr>
            <w:tcW w:w="0" w:type="auto"/>
          </w:tcPr>
          <w:p w14:paraId="3E004DBC" w14:textId="77777777" w:rsidR="00F257FF" w:rsidRPr="002154D7" w:rsidRDefault="00F257FF" w:rsidP="00F257F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40</w:t>
            </w:r>
          </w:p>
          <w:p w14:paraId="2CB30AD4" w14:textId="77777777" w:rsidR="00F257FF" w:rsidRPr="002154D7" w:rsidRDefault="00F257FF" w:rsidP="00F257F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25</w:t>
            </w:r>
          </w:p>
        </w:tc>
        <w:tc>
          <w:tcPr>
            <w:tcW w:w="2725" w:type="dxa"/>
          </w:tcPr>
          <w:p w14:paraId="6BB31F36" w14:textId="43C1E752" w:rsidR="00F257FF" w:rsidRPr="005C4371" w:rsidRDefault="00F257FF" w:rsidP="00F257FF">
            <w:pPr>
              <w:jc w:val="center"/>
              <w:rPr>
                <w:rFonts w:eastAsia="Arial"/>
                <w:color w:val="FF0000"/>
                <w:sz w:val="14"/>
                <w:szCs w:val="14"/>
              </w:rPr>
            </w:pPr>
          </w:p>
        </w:tc>
        <w:tc>
          <w:tcPr>
            <w:tcW w:w="2716" w:type="dxa"/>
          </w:tcPr>
          <w:p w14:paraId="37F2ABDD" w14:textId="315346EC" w:rsidR="00F257FF" w:rsidRPr="005C4371" w:rsidRDefault="005C4371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3</w:t>
            </w:r>
            <w:r w:rsidR="00F257FF" w:rsidRPr="005C4371">
              <w:rPr>
                <w:sz w:val="14"/>
                <w:szCs w:val="14"/>
              </w:rPr>
              <w:br/>
              <w:t>Pazarlama Stratejileri ve Dijitalleşme</w:t>
            </w:r>
            <w:r w:rsidR="00F257FF" w:rsidRPr="005C4371">
              <w:rPr>
                <w:sz w:val="14"/>
                <w:szCs w:val="14"/>
              </w:rPr>
              <w:br/>
              <w:t>Doç. Dr. Erkan BİL</w:t>
            </w:r>
          </w:p>
          <w:p w14:paraId="51C13D4C" w14:textId="37E67A14" w:rsidR="00F257FF" w:rsidRPr="005C4371" w:rsidRDefault="00F257FF" w:rsidP="00F257FF">
            <w:pPr>
              <w:jc w:val="center"/>
              <w:rPr>
                <w:color w:val="FF0000"/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Teknopark</w:t>
            </w:r>
          </w:p>
        </w:tc>
        <w:tc>
          <w:tcPr>
            <w:tcW w:w="2963" w:type="dxa"/>
          </w:tcPr>
          <w:p w14:paraId="7D596EFD" w14:textId="18E7E72A" w:rsidR="00F257FF" w:rsidRPr="005C4371" w:rsidRDefault="00F257FF" w:rsidP="00F257FF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  <w:sz w:val="14"/>
                <w:szCs w:val="14"/>
              </w:rPr>
            </w:pPr>
          </w:p>
        </w:tc>
        <w:tc>
          <w:tcPr>
            <w:tcW w:w="2694" w:type="dxa"/>
          </w:tcPr>
          <w:p w14:paraId="58BD92EC" w14:textId="40E2C3A8" w:rsidR="00F257FF" w:rsidRPr="005C4371" w:rsidRDefault="005C4371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3</w:t>
            </w:r>
          </w:p>
          <w:p w14:paraId="7BBA5B58" w14:textId="71EBAA0A" w:rsidR="00F257FF" w:rsidRPr="005C4371" w:rsidRDefault="00F257FF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ijital Reklamcılık</w:t>
            </w:r>
          </w:p>
          <w:p w14:paraId="74DD18A3" w14:textId="77777777" w:rsidR="00F257FF" w:rsidRPr="005C4371" w:rsidRDefault="00F257FF" w:rsidP="00F257FF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oç. Dr. Ali Emre BİLİS</w:t>
            </w:r>
          </w:p>
          <w:p w14:paraId="6B03CCB4" w14:textId="19068594" w:rsidR="007F2564" w:rsidRPr="005C4371" w:rsidRDefault="007F2564" w:rsidP="00F257FF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</w:tcPr>
          <w:p w14:paraId="663E3677" w14:textId="2AE97F92" w:rsidR="00F257FF" w:rsidRPr="005C4371" w:rsidRDefault="005C4371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1</w:t>
            </w:r>
          </w:p>
          <w:p w14:paraId="7BBC63EB" w14:textId="4853AB52" w:rsidR="00F257FF" w:rsidRPr="005C4371" w:rsidRDefault="00F257FF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Bilimsel Araştırma Yöntemleri I</w:t>
            </w:r>
          </w:p>
          <w:p w14:paraId="7705BA59" w14:textId="77777777" w:rsidR="00F257FF" w:rsidRPr="005C4371" w:rsidRDefault="00F257FF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Prof. Dr. Veli YILANCI</w:t>
            </w:r>
          </w:p>
          <w:p w14:paraId="0BD10BB5" w14:textId="33EDF6BD" w:rsidR="007F2564" w:rsidRPr="005C4371" w:rsidRDefault="007F2564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</w:tr>
      <w:tr w:rsidR="00F257FF" w:rsidRPr="002154D7" w14:paraId="20C11740" w14:textId="77777777" w:rsidTr="00E83292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F257FF" w:rsidRPr="002154D7" w:rsidRDefault="00F257FF" w:rsidP="00F257F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30</w:t>
            </w:r>
          </w:p>
          <w:p w14:paraId="115676D9" w14:textId="77777777" w:rsidR="00F257FF" w:rsidRPr="002154D7" w:rsidRDefault="00F257FF" w:rsidP="00F257F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3D1A1B07" w14:textId="00D4033E" w:rsidR="00F257FF" w:rsidRPr="005C4371" w:rsidRDefault="00F257FF" w:rsidP="00F257FF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716" w:type="dxa"/>
            <w:shd w:val="clear" w:color="auto" w:fill="F2F2F2"/>
          </w:tcPr>
          <w:p w14:paraId="130BE823" w14:textId="52A00552" w:rsidR="005C4371" w:rsidRPr="005C4371" w:rsidRDefault="005C4371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3</w:t>
            </w:r>
          </w:p>
          <w:p w14:paraId="595CAF14" w14:textId="62D4A6B2" w:rsidR="00F257FF" w:rsidRPr="005C4371" w:rsidRDefault="00F257FF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Pazarlama Stratejileri ve Dijitalleşme Doç. Dr. Erkan BİL</w:t>
            </w:r>
          </w:p>
          <w:p w14:paraId="2D8BBE3A" w14:textId="30E40599" w:rsidR="00F257FF" w:rsidRPr="005C4371" w:rsidRDefault="00F257FF" w:rsidP="00F257FF">
            <w:pPr>
              <w:jc w:val="center"/>
              <w:rPr>
                <w:color w:val="FF0000"/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Teknopark</w:t>
            </w:r>
          </w:p>
        </w:tc>
        <w:tc>
          <w:tcPr>
            <w:tcW w:w="2963" w:type="dxa"/>
            <w:shd w:val="clear" w:color="auto" w:fill="F2F2F2"/>
          </w:tcPr>
          <w:p w14:paraId="650D7303" w14:textId="28D53AAB" w:rsidR="00F257FF" w:rsidRPr="005C4371" w:rsidRDefault="00F257FF" w:rsidP="00F257FF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694" w:type="dxa"/>
            <w:shd w:val="clear" w:color="auto" w:fill="F2F2F2"/>
          </w:tcPr>
          <w:p w14:paraId="6AA5A56D" w14:textId="388A3C2B" w:rsidR="00F257FF" w:rsidRPr="005C4371" w:rsidRDefault="005C4371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3</w:t>
            </w:r>
            <w:r w:rsidR="00F257FF" w:rsidRPr="005C4371">
              <w:rPr>
                <w:sz w:val="14"/>
                <w:szCs w:val="14"/>
              </w:rPr>
              <w:br/>
              <w:t>Dijital Reklamcılık</w:t>
            </w:r>
          </w:p>
          <w:p w14:paraId="551E2A34" w14:textId="77777777" w:rsidR="00F257FF" w:rsidRPr="005C4371" w:rsidRDefault="00F257FF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oç. Dr. Ali Emre BİLİS</w:t>
            </w:r>
          </w:p>
          <w:p w14:paraId="50021FEB" w14:textId="299DA35E" w:rsidR="007F2564" w:rsidRPr="005C4371" w:rsidRDefault="007F2564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  <w:shd w:val="clear" w:color="auto" w:fill="F2F2F2"/>
          </w:tcPr>
          <w:p w14:paraId="1205F9B6" w14:textId="0397D36D" w:rsidR="00F257FF" w:rsidRPr="005C4371" w:rsidRDefault="005C4371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1</w:t>
            </w:r>
            <w:r w:rsidR="00F257FF" w:rsidRPr="005C4371">
              <w:rPr>
                <w:sz w:val="14"/>
                <w:szCs w:val="14"/>
              </w:rPr>
              <w:br/>
              <w:t>Bilimsel Araştırma Yöntemleri I</w:t>
            </w:r>
            <w:r w:rsidR="00F257FF" w:rsidRPr="005C4371">
              <w:rPr>
                <w:sz w:val="14"/>
                <w:szCs w:val="14"/>
              </w:rPr>
              <w:br/>
              <w:t>Prof. Dr. Veli YILANCI</w:t>
            </w:r>
          </w:p>
          <w:p w14:paraId="7C8F4E70" w14:textId="365CAB2E" w:rsidR="007F2564" w:rsidRPr="005C4371" w:rsidRDefault="007F2564" w:rsidP="00F257FF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</w:tr>
      <w:tr w:rsidR="007B5CAA" w:rsidRPr="002154D7" w14:paraId="68DFAF5B" w14:textId="77777777" w:rsidTr="00E83292">
        <w:trPr>
          <w:trHeight w:val="313"/>
          <w:jc w:val="center"/>
        </w:trPr>
        <w:tc>
          <w:tcPr>
            <w:tcW w:w="0" w:type="auto"/>
          </w:tcPr>
          <w:p w14:paraId="2AA5AFC5" w14:textId="77777777" w:rsidR="007B5CAA" w:rsidRPr="002154D7" w:rsidRDefault="007B5CAA" w:rsidP="007B5CA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20</w:t>
            </w:r>
          </w:p>
          <w:p w14:paraId="3154D0EA" w14:textId="77777777" w:rsidR="007B5CAA" w:rsidRPr="002154D7" w:rsidRDefault="007B5CAA" w:rsidP="007B5CAA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05</w:t>
            </w:r>
          </w:p>
        </w:tc>
        <w:tc>
          <w:tcPr>
            <w:tcW w:w="2725" w:type="dxa"/>
          </w:tcPr>
          <w:p w14:paraId="1DDF6B44" w14:textId="3B92858F" w:rsidR="007B5CAA" w:rsidRPr="005C4371" w:rsidRDefault="007B5CAA" w:rsidP="007B5CAA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716" w:type="dxa"/>
          </w:tcPr>
          <w:p w14:paraId="6E62E3EC" w14:textId="5EF48CFC" w:rsidR="005C4371" w:rsidRPr="005C4371" w:rsidRDefault="005C4371" w:rsidP="007B5CAA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3</w:t>
            </w:r>
          </w:p>
          <w:p w14:paraId="2CB3A6D6" w14:textId="5FF8FF31" w:rsidR="007B5CAA" w:rsidRPr="005C4371" w:rsidRDefault="007B5CAA" w:rsidP="007B5CAA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Pazarlama Stratejileri ve Dijitalleşme</w:t>
            </w:r>
            <w:r w:rsidRPr="005C4371">
              <w:rPr>
                <w:sz w:val="14"/>
                <w:szCs w:val="14"/>
              </w:rPr>
              <w:br/>
              <w:t>Doç. Dr. Erkan BİL</w:t>
            </w:r>
          </w:p>
          <w:p w14:paraId="1F22C368" w14:textId="44C31B94" w:rsidR="006E2365" w:rsidRPr="005C4371" w:rsidRDefault="006E2365" w:rsidP="007B5CAA">
            <w:pPr>
              <w:jc w:val="center"/>
              <w:rPr>
                <w:rFonts w:eastAsia="Arial"/>
                <w:color w:val="FF0000"/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Teknopark</w:t>
            </w:r>
          </w:p>
        </w:tc>
        <w:tc>
          <w:tcPr>
            <w:tcW w:w="2963" w:type="dxa"/>
          </w:tcPr>
          <w:p w14:paraId="13AF2CFF" w14:textId="173879D5" w:rsidR="007B5CAA" w:rsidRPr="005C4371" w:rsidRDefault="007B5CAA" w:rsidP="007B5CAA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694" w:type="dxa"/>
          </w:tcPr>
          <w:p w14:paraId="0687CAFD" w14:textId="3470FBC2" w:rsidR="005C4371" w:rsidRPr="005C4371" w:rsidRDefault="005C4371" w:rsidP="007B5CAA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5</w:t>
            </w:r>
          </w:p>
          <w:p w14:paraId="41CF9044" w14:textId="2A33210D" w:rsidR="007B5CAA" w:rsidRPr="005C4371" w:rsidRDefault="009B10A7" w:rsidP="007B5CAA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 xml:space="preserve">Büyük Veri ve Yapay </w:t>
            </w:r>
            <w:proofErr w:type="gramStart"/>
            <w:r w:rsidRPr="005C4371">
              <w:rPr>
                <w:sz w:val="14"/>
                <w:szCs w:val="14"/>
              </w:rPr>
              <w:t>Zeka</w:t>
            </w:r>
            <w:proofErr w:type="gramEnd"/>
          </w:p>
          <w:p w14:paraId="1BB76A6F" w14:textId="77777777" w:rsidR="009B10A7" w:rsidRPr="005C4371" w:rsidRDefault="009B10A7" w:rsidP="007B5CAA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r. Öğr. Üyesi Filiz MUTLU YILDIRIM</w:t>
            </w:r>
          </w:p>
          <w:p w14:paraId="425DFFAA" w14:textId="4E0F18F9" w:rsidR="007F2564" w:rsidRPr="005C4371" w:rsidRDefault="007F2564" w:rsidP="007B5CAA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</w:tcPr>
          <w:p w14:paraId="2B25EC1C" w14:textId="0E9C88BF" w:rsidR="007B5CAA" w:rsidRPr="005C4371" w:rsidRDefault="007B5CAA" w:rsidP="007B5CAA">
            <w:pPr>
              <w:jc w:val="center"/>
              <w:rPr>
                <w:sz w:val="14"/>
                <w:szCs w:val="14"/>
              </w:rPr>
            </w:pPr>
          </w:p>
        </w:tc>
      </w:tr>
      <w:tr w:rsidR="002368DF" w:rsidRPr="002154D7" w14:paraId="5424AA23" w14:textId="77777777" w:rsidTr="00725FCD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10</w:t>
            </w:r>
          </w:p>
          <w:p w14:paraId="74F1B833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783468F2" w14:textId="225A6978" w:rsidR="002368DF" w:rsidRPr="005C4371" w:rsidRDefault="002368DF" w:rsidP="002368DF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716" w:type="dxa"/>
          </w:tcPr>
          <w:p w14:paraId="0DAB05D3" w14:textId="0FA86519" w:rsidR="002368DF" w:rsidRPr="005C4371" w:rsidRDefault="002368DF" w:rsidP="002368DF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963" w:type="dxa"/>
            <w:shd w:val="clear" w:color="auto" w:fill="F2F2F2"/>
          </w:tcPr>
          <w:p w14:paraId="750B3781" w14:textId="6CA68D55" w:rsidR="002368DF" w:rsidRPr="005C4371" w:rsidRDefault="002368DF" w:rsidP="002368DF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694" w:type="dxa"/>
            <w:shd w:val="clear" w:color="auto" w:fill="F2F2F2"/>
          </w:tcPr>
          <w:p w14:paraId="0C996D06" w14:textId="007F6AAD" w:rsidR="005C4371" w:rsidRPr="005C4371" w:rsidRDefault="005C4371" w:rsidP="00FA3898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5</w:t>
            </w:r>
          </w:p>
          <w:p w14:paraId="3BAB725E" w14:textId="6D771625" w:rsidR="002368DF" w:rsidRPr="005C4371" w:rsidRDefault="009B10A7" w:rsidP="00FA3898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 xml:space="preserve">Büyük Veri ve Yapay </w:t>
            </w:r>
            <w:proofErr w:type="gramStart"/>
            <w:r w:rsidRPr="005C4371">
              <w:rPr>
                <w:sz w:val="14"/>
                <w:szCs w:val="14"/>
              </w:rPr>
              <w:t>Zeka</w:t>
            </w:r>
            <w:proofErr w:type="gramEnd"/>
          </w:p>
          <w:p w14:paraId="431FA64D" w14:textId="77777777" w:rsidR="009B10A7" w:rsidRPr="005C4371" w:rsidRDefault="009B10A7" w:rsidP="00FA3898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r. Öğr. Üyesi Filiz MUTLU YILDIRIM</w:t>
            </w:r>
          </w:p>
          <w:p w14:paraId="4A5D577C" w14:textId="714227FA" w:rsidR="007F2564" w:rsidRPr="005C4371" w:rsidRDefault="007F2564" w:rsidP="00FA3898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  <w:shd w:val="clear" w:color="auto" w:fill="F2F2F2"/>
          </w:tcPr>
          <w:p w14:paraId="79F20131" w14:textId="7DA1DE4B" w:rsidR="006E1E8D" w:rsidRPr="005C4371" w:rsidRDefault="006E1E8D" w:rsidP="002368DF">
            <w:pPr>
              <w:jc w:val="center"/>
              <w:rPr>
                <w:sz w:val="14"/>
                <w:szCs w:val="14"/>
              </w:rPr>
            </w:pPr>
          </w:p>
        </w:tc>
      </w:tr>
      <w:tr w:rsidR="002368DF" w:rsidRPr="002154D7" w14:paraId="27B3A337" w14:textId="77777777" w:rsidTr="00725FCD">
        <w:trPr>
          <w:trHeight w:val="391"/>
          <w:jc w:val="center"/>
        </w:trPr>
        <w:tc>
          <w:tcPr>
            <w:tcW w:w="0" w:type="auto"/>
          </w:tcPr>
          <w:p w14:paraId="1D9FEBF1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00</w:t>
            </w:r>
          </w:p>
          <w:p w14:paraId="1B2B2D42" w14:textId="77777777" w:rsidR="002368DF" w:rsidRPr="002154D7" w:rsidRDefault="002368DF" w:rsidP="002368D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45</w:t>
            </w:r>
          </w:p>
        </w:tc>
        <w:tc>
          <w:tcPr>
            <w:tcW w:w="2725" w:type="dxa"/>
          </w:tcPr>
          <w:p w14:paraId="6273F300" w14:textId="29206C8D" w:rsidR="002368DF" w:rsidRPr="005C4371" w:rsidRDefault="002368DF" w:rsidP="002368DF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716" w:type="dxa"/>
            <w:shd w:val="clear" w:color="auto" w:fill="F2F2F2"/>
          </w:tcPr>
          <w:p w14:paraId="153E1F6B" w14:textId="4A3B2761" w:rsidR="002368DF" w:rsidRPr="005C4371" w:rsidRDefault="002368DF" w:rsidP="00480648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963" w:type="dxa"/>
          </w:tcPr>
          <w:p w14:paraId="0B480C3D" w14:textId="40EDA188" w:rsidR="002368DF" w:rsidRPr="005C4371" w:rsidRDefault="002368DF" w:rsidP="002368DF">
            <w:pPr>
              <w:autoSpaceDE w:val="0"/>
              <w:autoSpaceDN w:val="0"/>
              <w:adjustRightInd w:val="0"/>
              <w:rPr>
                <w:rFonts w:eastAsia="Arial"/>
                <w:color w:val="000000"/>
                <w:sz w:val="14"/>
                <w:szCs w:val="14"/>
              </w:rPr>
            </w:pPr>
          </w:p>
        </w:tc>
        <w:tc>
          <w:tcPr>
            <w:tcW w:w="2694" w:type="dxa"/>
          </w:tcPr>
          <w:p w14:paraId="406F8D57" w14:textId="72B29558" w:rsidR="005C4371" w:rsidRPr="005C4371" w:rsidRDefault="005C4371" w:rsidP="00FA3898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5</w:t>
            </w:r>
          </w:p>
          <w:p w14:paraId="4BC46775" w14:textId="332C2AB7" w:rsidR="002368DF" w:rsidRPr="005C4371" w:rsidRDefault="009B10A7" w:rsidP="00FA3898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 xml:space="preserve">Büyük Veri ve Yapay </w:t>
            </w:r>
            <w:proofErr w:type="gramStart"/>
            <w:r w:rsidRPr="005C4371">
              <w:rPr>
                <w:sz w:val="14"/>
                <w:szCs w:val="14"/>
              </w:rPr>
              <w:t>Zeka</w:t>
            </w:r>
            <w:proofErr w:type="gramEnd"/>
          </w:p>
          <w:p w14:paraId="561C19AF" w14:textId="77777777" w:rsidR="009B10A7" w:rsidRPr="005C4371" w:rsidRDefault="009B10A7" w:rsidP="00FA3898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r. Öğr. Üyesi Filiz MUTLU YILDIRIM</w:t>
            </w:r>
          </w:p>
          <w:p w14:paraId="660A34C2" w14:textId="096CB308" w:rsidR="007F2564" w:rsidRPr="005C4371" w:rsidRDefault="007F2564" w:rsidP="00FA3898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</w:tcPr>
          <w:p w14:paraId="3096E3F3" w14:textId="45D9ED90" w:rsidR="002368DF" w:rsidRPr="005C4371" w:rsidRDefault="002368DF" w:rsidP="006E1E8D">
            <w:pPr>
              <w:jc w:val="center"/>
              <w:rPr>
                <w:sz w:val="14"/>
                <w:szCs w:val="14"/>
              </w:rPr>
            </w:pPr>
          </w:p>
        </w:tc>
      </w:tr>
      <w:tr w:rsidR="008B315B" w:rsidRPr="002154D7" w14:paraId="66414027" w14:textId="77777777" w:rsidTr="001674BD">
        <w:trPr>
          <w:trHeight w:val="656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8B315B" w:rsidRPr="002154D7" w:rsidRDefault="008B315B" w:rsidP="008B315B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50</w:t>
            </w:r>
          </w:p>
          <w:p w14:paraId="7ABBAA4E" w14:textId="77777777" w:rsidR="008B315B" w:rsidRPr="002154D7" w:rsidRDefault="008B315B" w:rsidP="008B315B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0C816282" w14:textId="2CB820A9" w:rsidR="008B315B" w:rsidRPr="005C4371" w:rsidRDefault="008B315B" w:rsidP="008B315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716" w:type="dxa"/>
          </w:tcPr>
          <w:p w14:paraId="5AACC58E" w14:textId="5A629006" w:rsidR="008B315B" w:rsidRPr="005C4371" w:rsidRDefault="008B315B" w:rsidP="008B315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963" w:type="dxa"/>
            <w:shd w:val="clear" w:color="auto" w:fill="F2F2F2"/>
          </w:tcPr>
          <w:p w14:paraId="3123B87F" w14:textId="7B5D085C" w:rsidR="008B315B" w:rsidRPr="005C4371" w:rsidRDefault="008B315B" w:rsidP="008B315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694" w:type="dxa"/>
          </w:tcPr>
          <w:p w14:paraId="355AFCCA" w14:textId="0510CBF8" w:rsidR="008B315B" w:rsidRPr="005C4371" w:rsidRDefault="005C4371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5</w:t>
            </w:r>
            <w:r w:rsidR="008B315B" w:rsidRPr="005C4371">
              <w:rPr>
                <w:sz w:val="14"/>
                <w:szCs w:val="14"/>
              </w:rPr>
              <w:br/>
              <w:t>Yeni Ekonomi</w:t>
            </w:r>
            <w:r w:rsidR="008B315B" w:rsidRPr="005C4371">
              <w:rPr>
                <w:sz w:val="14"/>
                <w:szCs w:val="14"/>
              </w:rPr>
              <w:br/>
            </w:r>
            <w:r w:rsidR="006E2365" w:rsidRPr="005C4371">
              <w:rPr>
                <w:sz w:val="14"/>
                <w:szCs w:val="14"/>
              </w:rPr>
              <w:t>Prof</w:t>
            </w:r>
            <w:r w:rsidR="008B315B" w:rsidRPr="005C4371">
              <w:rPr>
                <w:sz w:val="14"/>
                <w:szCs w:val="14"/>
              </w:rPr>
              <w:t>. Dr. Hüsnü Levent DALYANCI</w:t>
            </w:r>
          </w:p>
          <w:p w14:paraId="4269A6CB" w14:textId="6EC19BD7" w:rsidR="007F2564" w:rsidRPr="005C4371" w:rsidRDefault="007F2564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  <w:shd w:val="clear" w:color="auto" w:fill="F2F2F2"/>
          </w:tcPr>
          <w:p w14:paraId="6A309E99" w14:textId="5F2F2542" w:rsidR="008B315B" w:rsidRPr="005C4371" w:rsidRDefault="008B315B" w:rsidP="008B315B">
            <w:pPr>
              <w:jc w:val="center"/>
              <w:rPr>
                <w:sz w:val="14"/>
                <w:szCs w:val="14"/>
              </w:rPr>
            </w:pPr>
          </w:p>
        </w:tc>
      </w:tr>
      <w:tr w:rsidR="008B315B" w:rsidRPr="002154D7" w14:paraId="36F34948" w14:textId="77777777" w:rsidTr="001674BD">
        <w:trPr>
          <w:trHeight w:val="469"/>
          <w:jc w:val="center"/>
        </w:trPr>
        <w:tc>
          <w:tcPr>
            <w:tcW w:w="0" w:type="auto"/>
          </w:tcPr>
          <w:p w14:paraId="7046F992" w14:textId="77777777" w:rsidR="008B315B" w:rsidRPr="002154D7" w:rsidRDefault="008B315B" w:rsidP="008B315B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40</w:t>
            </w:r>
          </w:p>
          <w:p w14:paraId="6DE15B56" w14:textId="77777777" w:rsidR="008B315B" w:rsidRPr="002154D7" w:rsidRDefault="008B315B" w:rsidP="008B315B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25</w:t>
            </w:r>
          </w:p>
        </w:tc>
        <w:tc>
          <w:tcPr>
            <w:tcW w:w="2725" w:type="dxa"/>
          </w:tcPr>
          <w:p w14:paraId="7979D179" w14:textId="17F3E11B" w:rsidR="008B315B" w:rsidRPr="005C4371" w:rsidRDefault="008B315B" w:rsidP="008B315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716" w:type="dxa"/>
          </w:tcPr>
          <w:p w14:paraId="51660A10" w14:textId="69E95907" w:rsidR="008B315B" w:rsidRPr="005C4371" w:rsidRDefault="008B315B" w:rsidP="008B315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963" w:type="dxa"/>
          </w:tcPr>
          <w:p w14:paraId="529CF26F" w14:textId="3B169B12" w:rsidR="008B315B" w:rsidRPr="005C4371" w:rsidRDefault="008B315B" w:rsidP="008B315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694" w:type="dxa"/>
            <w:shd w:val="clear" w:color="auto" w:fill="F2F2F2"/>
          </w:tcPr>
          <w:p w14:paraId="38AC183F" w14:textId="7DFC4E48" w:rsidR="005C4371" w:rsidRPr="005C4371" w:rsidRDefault="005C4371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5</w:t>
            </w:r>
          </w:p>
          <w:p w14:paraId="59E73613" w14:textId="706DA050" w:rsidR="008B315B" w:rsidRPr="005C4371" w:rsidRDefault="008B315B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Yeni Ekonomi</w:t>
            </w:r>
          </w:p>
          <w:p w14:paraId="377C1F29" w14:textId="77777777" w:rsidR="008B315B" w:rsidRPr="005C4371" w:rsidRDefault="006E2365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Prof</w:t>
            </w:r>
            <w:r w:rsidR="008B315B" w:rsidRPr="005C4371">
              <w:rPr>
                <w:sz w:val="14"/>
                <w:szCs w:val="14"/>
              </w:rPr>
              <w:t>. Dr. Hüsnü Levent DALYANCI</w:t>
            </w:r>
          </w:p>
          <w:p w14:paraId="6A0D785E" w14:textId="31CB905B" w:rsidR="007F2564" w:rsidRPr="005C4371" w:rsidRDefault="007F2564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</w:tcPr>
          <w:p w14:paraId="21CFAB81" w14:textId="2D73746C" w:rsidR="008B315B" w:rsidRPr="005C4371" w:rsidRDefault="008B315B" w:rsidP="008B315B">
            <w:pPr>
              <w:jc w:val="center"/>
              <w:rPr>
                <w:sz w:val="14"/>
                <w:szCs w:val="14"/>
              </w:rPr>
            </w:pPr>
          </w:p>
        </w:tc>
      </w:tr>
      <w:tr w:rsidR="008B315B" w:rsidRPr="002154D7" w14:paraId="78C98C8D" w14:textId="77777777" w:rsidTr="001674BD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8B315B" w:rsidRPr="002154D7" w:rsidRDefault="008B315B" w:rsidP="008B315B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30</w:t>
            </w:r>
          </w:p>
          <w:p w14:paraId="2E4C0BA7" w14:textId="77777777" w:rsidR="008B315B" w:rsidRPr="002154D7" w:rsidRDefault="008B315B" w:rsidP="008B315B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0DF3D396" w14:textId="30057989" w:rsidR="005C4371" w:rsidRPr="005C4371" w:rsidRDefault="005C4371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1</w:t>
            </w:r>
          </w:p>
          <w:p w14:paraId="47244B97" w14:textId="66D17EA1" w:rsidR="008B315B" w:rsidRPr="005C4371" w:rsidRDefault="00A773B5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Pazarlama Araştırmaları</w:t>
            </w:r>
          </w:p>
          <w:p w14:paraId="0B09711D" w14:textId="77777777" w:rsidR="00A773B5" w:rsidRPr="005C4371" w:rsidRDefault="00A773B5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r. Öğr. Üyesi Mustafa KAPLAN</w:t>
            </w:r>
          </w:p>
          <w:p w14:paraId="3667E427" w14:textId="7D82FD56" w:rsidR="00171E85" w:rsidRPr="005C4371" w:rsidRDefault="00171E85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06</w:t>
            </w:r>
          </w:p>
        </w:tc>
        <w:tc>
          <w:tcPr>
            <w:tcW w:w="2716" w:type="dxa"/>
            <w:shd w:val="clear" w:color="auto" w:fill="F2F2F2"/>
          </w:tcPr>
          <w:p w14:paraId="4AA887E1" w14:textId="38094F9D" w:rsidR="008B315B" w:rsidRPr="005C4371" w:rsidRDefault="008B315B" w:rsidP="008B315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963" w:type="dxa"/>
            <w:shd w:val="clear" w:color="auto" w:fill="F2F2F2"/>
          </w:tcPr>
          <w:p w14:paraId="3E71A92A" w14:textId="77777777" w:rsidR="008B315B" w:rsidRPr="005C4371" w:rsidRDefault="008B315B" w:rsidP="008B315B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2694" w:type="dxa"/>
          </w:tcPr>
          <w:p w14:paraId="5E7B4EF5" w14:textId="55D55EEC" w:rsidR="005C4371" w:rsidRPr="005C4371" w:rsidRDefault="005C4371" w:rsidP="008B315B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05</w:t>
            </w:r>
          </w:p>
          <w:p w14:paraId="7A2B93D1" w14:textId="5354277A" w:rsidR="008B315B" w:rsidRPr="005C4371" w:rsidRDefault="008B315B" w:rsidP="008B315B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Yeni Ekonomi</w:t>
            </w:r>
          </w:p>
          <w:p w14:paraId="312A09F5" w14:textId="77777777" w:rsidR="008B315B" w:rsidRPr="005C4371" w:rsidRDefault="006E2365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Prof</w:t>
            </w:r>
            <w:r w:rsidR="008B315B" w:rsidRPr="005C4371">
              <w:rPr>
                <w:sz w:val="14"/>
                <w:szCs w:val="14"/>
              </w:rPr>
              <w:t>. Dr. Hüsnü Levent DALYANCI</w:t>
            </w:r>
          </w:p>
          <w:p w14:paraId="297395B6" w14:textId="69ADCB8F" w:rsidR="007F2564" w:rsidRPr="005C4371" w:rsidRDefault="007F2564" w:rsidP="008B315B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.Kat Lisansüstü Eğitim Dersliği</w:t>
            </w:r>
          </w:p>
        </w:tc>
        <w:tc>
          <w:tcPr>
            <w:tcW w:w="2614" w:type="dxa"/>
            <w:shd w:val="clear" w:color="auto" w:fill="F2F2F2"/>
          </w:tcPr>
          <w:p w14:paraId="52433EB5" w14:textId="41462B93" w:rsidR="008B315B" w:rsidRPr="005C4371" w:rsidRDefault="008B315B" w:rsidP="008B315B">
            <w:pPr>
              <w:jc w:val="center"/>
              <w:rPr>
                <w:sz w:val="14"/>
                <w:szCs w:val="14"/>
              </w:rPr>
            </w:pPr>
          </w:p>
        </w:tc>
      </w:tr>
      <w:tr w:rsidR="0040539E" w:rsidRPr="002154D7" w14:paraId="082DBA31" w14:textId="77777777" w:rsidTr="00E83292">
        <w:trPr>
          <w:trHeight w:val="469"/>
          <w:jc w:val="center"/>
        </w:trPr>
        <w:tc>
          <w:tcPr>
            <w:tcW w:w="0" w:type="auto"/>
          </w:tcPr>
          <w:p w14:paraId="75E810BC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7:20</w:t>
            </w:r>
          </w:p>
          <w:p w14:paraId="62D6F17C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05</w:t>
            </w:r>
          </w:p>
        </w:tc>
        <w:tc>
          <w:tcPr>
            <w:tcW w:w="2725" w:type="dxa"/>
          </w:tcPr>
          <w:p w14:paraId="6E997241" w14:textId="3E20065D" w:rsidR="005C4371" w:rsidRPr="005C4371" w:rsidRDefault="005C4371" w:rsidP="0040539E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1</w:t>
            </w:r>
          </w:p>
          <w:p w14:paraId="48A78008" w14:textId="5D144B4B" w:rsidR="0040539E" w:rsidRPr="005C4371" w:rsidRDefault="00A773B5" w:rsidP="0040539E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Pazarlama Araştırmaları</w:t>
            </w:r>
          </w:p>
          <w:p w14:paraId="4D0D17DA" w14:textId="77777777" w:rsidR="00A773B5" w:rsidRPr="005C4371" w:rsidRDefault="00A773B5" w:rsidP="0040539E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r. Öğr. Üyesi Mustafa KAPLAN</w:t>
            </w:r>
          </w:p>
          <w:p w14:paraId="6AFAFF2E" w14:textId="3B0FCAEF" w:rsidR="00171E85" w:rsidRPr="005C4371" w:rsidRDefault="00171E85" w:rsidP="0040539E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06</w:t>
            </w:r>
          </w:p>
        </w:tc>
        <w:tc>
          <w:tcPr>
            <w:tcW w:w="2716" w:type="dxa"/>
          </w:tcPr>
          <w:p w14:paraId="3A1C7F72" w14:textId="547B9324" w:rsidR="00A45F44" w:rsidRPr="005C4371" w:rsidRDefault="00A45F44" w:rsidP="0040539E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  <w:sz w:val="14"/>
                <w:szCs w:val="14"/>
              </w:rPr>
            </w:pPr>
          </w:p>
        </w:tc>
        <w:tc>
          <w:tcPr>
            <w:tcW w:w="2963" w:type="dxa"/>
          </w:tcPr>
          <w:p w14:paraId="72521C71" w14:textId="4D857FF0" w:rsidR="0040539E" w:rsidRPr="005C4371" w:rsidRDefault="0040539E" w:rsidP="0040539E">
            <w:pPr>
              <w:autoSpaceDE w:val="0"/>
              <w:autoSpaceDN w:val="0"/>
              <w:adjustRightInd w:val="0"/>
              <w:jc w:val="center"/>
              <w:rPr>
                <w:sz w:val="14"/>
                <w:szCs w:val="14"/>
              </w:rPr>
            </w:pPr>
          </w:p>
        </w:tc>
        <w:tc>
          <w:tcPr>
            <w:tcW w:w="2694" w:type="dxa"/>
          </w:tcPr>
          <w:p w14:paraId="531A07B2" w14:textId="4F2DEB5E" w:rsidR="0040539E" w:rsidRPr="005C4371" w:rsidRDefault="0040539E" w:rsidP="0040539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614" w:type="dxa"/>
          </w:tcPr>
          <w:p w14:paraId="28A62031" w14:textId="3C028629" w:rsidR="0040539E" w:rsidRPr="005C4371" w:rsidRDefault="0040539E" w:rsidP="0040539E">
            <w:pPr>
              <w:jc w:val="center"/>
              <w:rPr>
                <w:sz w:val="14"/>
                <w:szCs w:val="14"/>
              </w:rPr>
            </w:pPr>
          </w:p>
        </w:tc>
      </w:tr>
      <w:tr w:rsidR="0040539E" w:rsidRPr="002154D7" w14:paraId="302D05D9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10</w:t>
            </w:r>
          </w:p>
          <w:p w14:paraId="5ED8C2DC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5514721B" w14:textId="580EA002" w:rsidR="005C4371" w:rsidRPr="005C4371" w:rsidRDefault="005C4371" w:rsidP="0040539E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P-5011</w:t>
            </w:r>
          </w:p>
          <w:p w14:paraId="344DCB1F" w14:textId="6DA1039C" w:rsidR="0040539E" w:rsidRPr="005C4371" w:rsidRDefault="00A773B5" w:rsidP="0040539E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Pazarlama Araştırmaları</w:t>
            </w:r>
          </w:p>
          <w:p w14:paraId="6FA0C992" w14:textId="77777777" w:rsidR="00A773B5" w:rsidRPr="005C4371" w:rsidRDefault="00A773B5" w:rsidP="0040539E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Dr. Öğr. Üyesi Mustafa KAPLAN</w:t>
            </w:r>
          </w:p>
          <w:p w14:paraId="3CB86457" w14:textId="3E14D1F1" w:rsidR="00171E85" w:rsidRPr="005C4371" w:rsidRDefault="00171E85" w:rsidP="0040539E">
            <w:pPr>
              <w:jc w:val="center"/>
              <w:rPr>
                <w:sz w:val="14"/>
                <w:szCs w:val="14"/>
              </w:rPr>
            </w:pPr>
            <w:r w:rsidRPr="005C4371">
              <w:rPr>
                <w:sz w:val="14"/>
                <w:szCs w:val="14"/>
              </w:rPr>
              <w:t>106</w:t>
            </w:r>
          </w:p>
        </w:tc>
        <w:tc>
          <w:tcPr>
            <w:tcW w:w="2716" w:type="dxa"/>
            <w:shd w:val="clear" w:color="auto" w:fill="F2F2F2"/>
          </w:tcPr>
          <w:p w14:paraId="08EE1F19" w14:textId="23C8A026" w:rsidR="0040539E" w:rsidRPr="005C4371" w:rsidRDefault="0040539E" w:rsidP="00A45F44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963" w:type="dxa"/>
            <w:shd w:val="clear" w:color="auto" w:fill="F2F2F2"/>
          </w:tcPr>
          <w:p w14:paraId="322BAC1E" w14:textId="1589FDFF" w:rsidR="0040539E" w:rsidRPr="005C4371" w:rsidRDefault="0040539E" w:rsidP="0040539E">
            <w:pPr>
              <w:tabs>
                <w:tab w:val="left" w:pos="1308"/>
              </w:tabs>
              <w:jc w:val="center"/>
              <w:rPr>
                <w:sz w:val="14"/>
                <w:szCs w:val="14"/>
              </w:rPr>
            </w:pPr>
          </w:p>
        </w:tc>
        <w:tc>
          <w:tcPr>
            <w:tcW w:w="2694" w:type="dxa"/>
            <w:shd w:val="clear" w:color="auto" w:fill="F2F2F2"/>
          </w:tcPr>
          <w:p w14:paraId="5076D0EA" w14:textId="2FAB4818" w:rsidR="0040539E" w:rsidRPr="005C4371" w:rsidRDefault="0040539E" w:rsidP="0040539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614" w:type="dxa"/>
            <w:shd w:val="clear" w:color="auto" w:fill="F2F2F2"/>
          </w:tcPr>
          <w:p w14:paraId="79398EED" w14:textId="47E1B1FA" w:rsidR="0040539E" w:rsidRPr="005C4371" w:rsidRDefault="0040539E" w:rsidP="0040539E">
            <w:pPr>
              <w:jc w:val="center"/>
              <w:rPr>
                <w:sz w:val="14"/>
                <w:szCs w:val="14"/>
              </w:rPr>
            </w:pPr>
          </w:p>
        </w:tc>
      </w:tr>
      <w:tr w:rsidR="0040539E" w:rsidRPr="002154D7" w14:paraId="620D6942" w14:textId="77777777" w:rsidTr="00E83292">
        <w:trPr>
          <w:trHeight w:val="469"/>
          <w:jc w:val="center"/>
        </w:trPr>
        <w:tc>
          <w:tcPr>
            <w:tcW w:w="0" w:type="auto"/>
          </w:tcPr>
          <w:p w14:paraId="4A46111A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00</w:t>
            </w:r>
          </w:p>
          <w:p w14:paraId="7D0ADFEB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45</w:t>
            </w:r>
          </w:p>
        </w:tc>
        <w:tc>
          <w:tcPr>
            <w:tcW w:w="2725" w:type="dxa"/>
          </w:tcPr>
          <w:p w14:paraId="253D3388" w14:textId="122EEEC6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37EEB74E" w14:textId="62B4A400" w:rsidR="0040539E" w:rsidRPr="006E1E8D" w:rsidRDefault="0040539E" w:rsidP="00A45F4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963" w:type="dxa"/>
          </w:tcPr>
          <w:p w14:paraId="5BFB0F70" w14:textId="69E1D103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94" w:type="dxa"/>
          </w:tcPr>
          <w:p w14:paraId="498C2F4D" w14:textId="58F99D7B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14" w:type="dxa"/>
          </w:tcPr>
          <w:p w14:paraId="21FF813B" w14:textId="3875B0EB" w:rsidR="0040539E" w:rsidRPr="006E1E8D" w:rsidRDefault="0040539E" w:rsidP="0040539E">
            <w:pPr>
              <w:jc w:val="center"/>
              <w:rPr>
                <w:sz w:val="16"/>
                <w:szCs w:val="16"/>
              </w:rPr>
            </w:pPr>
          </w:p>
        </w:tc>
      </w:tr>
      <w:tr w:rsidR="0040539E" w:rsidRPr="002154D7" w14:paraId="75AEDE7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50</w:t>
            </w:r>
          </w:p>
          <w:p w14:paraId="0CDC99DA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35</w:t>
            </w:r>
          </w:p>
        </w:tc>
        <w:tc>
          <w:tcPr>
            <w:tcW w:w="2725" w:type="dxa"/>
            <w:shd w:val="clear" w:color="auto" w:fill="F2F2F2"/>
          </w:tcPr>
          <w:p w14:paraId="0606EECE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3040790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5CA2F807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731200C7" w14:textId="0D53B889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14B4C323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</w:tr>
      <w:tr w:rsidR="0040539E" w:rsidRPr="002154D7" w14:paraId="4C466356" w14:textId="77777777" w:rsidTr="00E83292">
        <w:trPr>
          <w:trHeight w:val="56"/>
          <w:jc w:val="center"/>
        </w:trPr>
        <w:tc>
          <w:tcPr>
            <w:tcW w:w="0" w:type="auto"/>
          </w:tcPr>
          <w:p w14:paraId="509989BE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40</w:t>
            </w:r>
          </w:p>
          <w:p w14:paraId="2D462A72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25</w:t>
            </w:r>
          </w:p>
        </w:tc>
        <w:tc>
          <w:tcPr>
            <w:tcW w:w="2725" w:type="dxa"/>
          </w:tcPr>
          <w:p w14:paraId="77D72AE2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4950748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4450D47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81B3881" w14:textId="5FDB1844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753934B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</w:tr>
      <w:tr w:rsidR="0040539E" w:rsidRPr="002154D7" w14:paraId="6D7D01CD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30</w:t>
            </w:r>
          </w:p>
          <w:p w14:paraId="7C7C1F2D" w14:textId="77777777" w:rsidR="0040539E" w:rsidRPr="002154D7" w:rsidRDefault="0040539E" w:rsidP="0040539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2:15</w:t>
            </w:r>
          </w:p>
        </w:tc>
        <w:tc>
          <w:tcPr>
            <w:tcW w:w="2725" w:type="dxa"/>
            <w:shd w:val="clear" w:color="auto" w:fill="F2F2F2"/>
          </w:tcPr>
          <w:p w14:paraId="40C509A4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620FC200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119269A5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38EBAB25" w14:textId="733EC0E4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441179DE" w14:textId="77777777" w:rsidR="0040539E" w:rsidRPr="002154D7" w:rsidRDefault="0040539E" w:rsidP="0040539E">
            <w:pPr>
              <w:jc w:val="center"/>
              <w:rPr>
                <w:sz w:val="13"/>
                <w:szCs w:val="13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AC96E" w14:textId="77777777" w:rsidR="000637E1" w:rsidRDefault="000637E1" w:rsidP="00197788">
      <w:r>
        <w:separator/>
      </w:r>
    </w:p>
  </w:endnote>
  <w:endnote w:type="continuationSeparator" w:id="0">
    <w:p w14:paraId="59130DD4" w14:textId="77777777" w:rsidR="000637E1" w:rsidRDefault="000637E1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0D4A1" w14:textId="77777777" w:rsidR="000637E1" w:rsidRDefault="000637E1" w:rsidP="00197788">
      <w:r>
        <w:separator/>
      </w:r>
    </w:p>
  </w:footnote>
  <w:footnote w:type="continuationSeparator" w:id="0">
    <w:p w14:paraId="32585D43" w14:textId="77777777" w:rsidR="000637E1" w:rsidRDefault="000637E1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0C12C3D1" w:rsidR="00E83292" w:rsidRPr="00E83292" w:rsidRDefault="00257C86" w:rsidP="00E83292">
    <w:pPr>
      <w:pStyle w:val="stBilgi"/>
      <w:jc w:val="center"/>
      <w:rPr>
        <w:b/>
        <w:bCs/>
      </w:rPr>
    </w:pPr>
    <w:r>
      <w:rPr>
        <w:b/>
        <w:bCs/>
      </w:rPr>
      <w:t>DİSİPLİNLERARASI DİJİTAL EKONOMİ VE PAZARLAMA</w:t>
    </w:r>
    <w:r w:rsidR="00E83292" w:rsidRPr="00E83292">
      <w:rPr>
        <w:b/>
        <w:bCs/>
      </w:rPr>
      <w:t xml:space="preserve"> </w:t>
    </w:r>
    <w:r w:rsidR="00731E0D">
      <w:rPr>
        <w:b/>
        <w:bCs/>
      </w:rPr>
      <w:t>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24630"/>
    <w:rsid w:val="00024E48"/>
    <w:rsid w:val="00027DAF"/>
    <w:rsid w:val="0004196E"/>
    <w:rsid w:val="0005784D"/>
    <w:rsid w:val="0006287F"/>
    <w:rsid w:val="000637E1"/>
    <w:rsid w:val="00067D57"/>
    <w:rsid w:val="00075039"/>
    <w:rsid w:val="00075131"/>
    <w:rsid w:val="0008260B"/>
    <w:rsid w:val="000973EF"/>
    <w:rsid w:val="0009758B"/>
    <w:rsid w:val="000A30EC"/>
    <w:rsid w:val="000B58DB"/>
    <w:rsid w:val="000C2DC2"/>
    <w:rsid w:val="000D465E"/>
    <w:rsid w:val="000D7B88"/>
    <w:rsid w:val="000E1F31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3961"/>
    <w:rsid w:val="00136301"/>
    <w:rsid w:val="001371B4"/>
    <w:rsid w:val="001401E3"/>
    <w:rsid w:val="00144CC0"/>
    <w:rsid w:val="00147B91"/>
    <w:rsid w:val="00151818"/>
    <w:rsid w:val="00153129"/>
    <w:rsid w:val="00157806"/>
    <w:rsid w:val="00171E85"/>
    <w:rsid w:val="00174080"/>
    <w:rsid w:val="0017640D"/>
    <w:rsid w:val="001825D6"/>
    <w:rsid w:val="00184260"/>
    <w:rsid w:val="001953B2"/>
    <w:rsid w:val="00197788"/>
    <w:rsid w:val="001A4630"/>
    <w:rsid w:val="001A5644"/>
    <w:rsid w:val="001A665A"/>
    <w:rsid w:val="001C3DC4"/>
    <w:rsid w:val="001C4268"/>
    <w:rsid w:val="001C531D"/>
    <w:rsid w:val="001D3C5D"/>
    <w:rsid w:val="002020DB"/>
    <w:rsid w:val="002068BF"/>
    <w:rsid w:val="00210BF3"/>
    <w:rsid w:val="00211089"/>
    <w:rsid w:val="002154D7"/>
    <w:rsid w:val="00216EB7"/>
    <w:rsid w:val="002200AB"/>
    <w:rsid w:val="002222E8"/>
    <w:rsid w:val="00224D01"/>
    <w:rsid w:val="0022515D"/>
    <w:rsid w:val="00225668"/>
    <w:rsid w:val="00226B51"/>
    <w:rsid w:val="0023134D"/>
    <w:rsid w:val="002368DF"/>
    <w:rsid w:val="0023772F"/>
    <w:rsid w:val="002377C1"/>
    <w:rsid w:val="00237983"/>
    <w:rsid w:val="00241CF1"/>
    <w:rsid w:val="00255C26"/>
    <w:rsid w:val="00257C8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F050B"/>
    <w:rsid w:val="002F3850"/>
    <w:rsid w:val="002F6234"/>
    <w:rsid w:val="002F65DE"/>
    <w:rsid w:val="003011BD"/>
    <w:rsid w:val="00301459"/>
    <w:rsid w:val="00302F67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B5826"/>
    <w:rsid w:val="003B7774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539E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80648"/>
    <w:rsid w:val="0049218E"/>
    <w:rsid w:val="00492957"/>
    <w:rsid w:val="004A466F"/>
    <w:rsid w:val="004B6EFE"/>
    <w:rsid w:val="004C3F7F"/>
    <w:rsid w:val="004C5E87"/>
    <w:rsid w:val="004D1443"/>
    <w:rsid w:val="004D51B2"/>
    <w:rsid w:val="004D7519"/>
    <w:rsid w:val="004E6857"/>
    <w:rsid w:val="004F14E6"/>
    <w:rsid w:val="00501D9E"/>
    <w:rsid w:val="00510DC5"/>
    <w:rsid w:val="00525202"/>
    <w:rsid w:val="005273FC"/>
    <w:rsid w:val="00530109"/>
    <w:rsid w:val="00542075"/>
    <w:rsid w:val="00547239"/>
    <w:rsid w:val="00582992"/>
    <w:rsid w:val="00584643"/>
    <w:rsid w:val="005A417A"/>
    <w:rsid w:val="005B2A84"/>
    <w:rsid w:val="005B55F5"/>
    <w:rsid w:val="005B7DF6"/>
    <w:rsid w:val="005C4371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96A25"/>
    <w:rsid w:val="0069736C"/>
    <w:rsid w:val="006A4D2C"/>
    <w:rsid w:val="006B414C"/>
    <w:rsid w:val="006B439A"/>
    <w:rsid w:val="006B5126"/>
    <w:rsid w:val="006C0D88"/>
    <w:rsid w:val="006C251C"/>
    <w:rsid w:val="006C556A"/>
    <w:rsid w:val="006D51B3"/>
    <w:rsid w:val="006E1E8D"/>
    <w:rsid w:val="006E2365"/>
    <w:rsid w:val="006F37FD"/>
    <w:rsid w:val="006F3C15"/>
    <w:rsid w:val="006F557B"/>
    <w:rsid w:val="00703175"/>
    <w:rsid w:val="00704797"/>
    <w:rsid w:val="00707ED7"/>
    <w:rsid w:val="00714BD9"/>
    <w:rsid w:val="00721F46"/>
    <w:rsid w:val="00731E0D"/>
    <w:rsid w:val="007326A5"/>
    <w:rsid w:val="00745F13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B5CAA"/>
    <w:rsid w:val="007F2564"/>
    <w:rsid w:val="007F3C42"/>
    <w:rsid w:val="007F7452"/>
    <w:rsid w:val="008053E8"/>
    <w:rsid w:val="00806236"/>
    <w:rsid w:val="00812DE1"/>
    <w:rsid w:val="00816F9E"/>
    <w:rsid w:val="00822C69"/>
    <w:rsid w:val="008314A5"/>
    <w:rsid w:val="00832B46"/>
    <w:rsid w:val="00854481"/>
    <w:rsid w:val="008672AB"/>
    <w:rsid w:val="0087290D"/>
    <w:rsid w:val="00882CAC"/>
    <w:rsid w:val="00896276"/>
    <w:rsid w:val="008A4171"/>
    <w:rsid w:val="008A62FD"/>
    <w:rsid w:val="008A6BD8"/>
    <w:rsid w:val="008A7EB2"/>
    <w:rsid w:val="008B315B"/>
    <w:rsid w:val="008B58AE"/>
    <w:rsid w:val="008B5989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3DD1"/>
    <w:rsid w:val="00975CEB"/>
    <w:rsid w:val="009923DC"/>
    <w:rsid w:val="009A05BB"/>
    <w:rsid w:val="009A5DB6"/>
    <w:rsid w:val="009B0A73"/>
    <w:rsid w:val="009B10A7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9F4AB9"/>
    <w:rsid w:val="00A002BA"/>
    <w:rsid w:val="00A07FB5"/>
    <w:rsid w:val="00A1460B"/>
    <w:rsid w:val="00A174D9"/>
    <w:rsid w:val="00A34C95"/>
    <w:rsid w:val="00A45F44"/>
    <w:rsid w:val="00A56C65"/>
    <w:rsid w:val="00A67FB5"/>
    <w:rsid w:val="00A773B5"/>
    <w:rsid w:val="00A77FB7"/>
    <w:rsid w:val="00A80C73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E8E"/>
    <w:rsid w:val="00B009B5"/>
    <w:rsid w:val="00B00A3D"/>
    <w:rsid w:val="00B01695"/>
    <w:rsid w:val="00B03777"/>
    <w:rsid w:val="00B055EE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73F8D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D04B1"/>
    <w:rsid w:val="00BD1602"/>
    <w:rsid w:val="00BD3994"/>
    <w:rsid w:val="00BF3620"/>
    <w:rsid w:val="00BF7805"/>
    <w:rsid w:val="00C04C3F"/>
    <w:rsid w:val="00C17E84"/>
    <w:rsid w:val="00C2374B"/>
    <w:rsid w:val="00C24C69"/>
    <w:rsid w:val="00C26574"/>
    <w:rsid w:val="00C3042E"/>
    <w:rsid w:val="00C32D6B"/>
    <w:rsid w:val="00C45D2F"/>
    <w:rsid w:val="00C52E58"/>
    <w:rsid w:val="00C55017"/>
    <w:rsid w:val="00C55EE4"/>
    <w:rsid w:val="00C7784F"/>
    <w:rsid w:val="00C835AE"/>
    <w:rsid w:val="00C90D67"/>
    <w:rsid w:val="00C95D9B"/>
    <w:rsid w:val="00CA0AA3"/>
    <w:rsid w:val="00CA1A52"/>
    <w:rsid w:val="00CA2222"/>
    <w:rsid w:val="00CA4BEC"/>
    <w:rsid w:val="00CB17DD"/>
    <w:rsid w:val="00CB55D9"/>
    <w:rsid w:val="00CD4973"/>
    <w:rsid w:val="00CF146A"/>
    <w:rsid w:val="00CF163E"/>
    <w:rsid w:val="00D019A3"/>
    <w:rsid w:val="00D062A4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90CE4"/>
    <w:rsid w:val="00DB2F2F"/>
    <w:rsid w:val="00DD45C8"/>
    <w:rsid w:val="00DE0D16"/>
    <w:rsid w:val="00DF3ED3"/>
    <w:rsid w:val="00DF743A"/>
    <w:rsid w:val="00E11EE6"/>
    <w:rsid w:val="00E17B75"/>
    <w:rsid w:val="00E23020"/>
    <w:rsid w:val="00E45F83"/>
    <w:rsid w:val="00E51EC2"/>
    <w:rsid w:val="00E52126"/>
    <w:rsid w:val="00E524BF"/>
    <w:rsid w:val="00E73584"/>
    <w:rsid w:val="00E76B53"/>
    <w:rsid w:val="00E83292"/>
    <w:rsid w:val="00E92E77"/>
    <w:rsid w:val="00E931C9"/>
    <w:rsid w:val="00E96F7F"/>
    <w:rsid w:val="00E972A6"/>
    <w:rsid w:val="00EA26D1"/>
    <w:rsid w:val="00EB69CF"/>
    <w:rsid w:val="00ED3FE3"/>
    <w:rsid w:val="00EF5948"/>
    <w:rsid w:val="00EF5966"/>
    <w:rsid w:val="00EF72C5"/>
    <w:rsid w:val="00F03AD4"/>
    <w:rsid w:val="00F12693"/>
    <w:rsid w:val="00F20300"/>
    <w:rsid w:val="00F23AF9"/>
    <w:rsid w:val="00F257FF"/>
    <w:rsid w:val="00F4022E"/>
    <w:rsid w:val="00F5082C"/>
    <w:rsid w:val="00F60861"/>
    <w:rsid w:val="00F65B2D"/>
    <w:rsid w:val="00F81B89"/>
    <w:rsid w:val="00F82C21"/>
    <w:rsid w:val="00F849FA"/>
    <w:rsid w:val="00F84D5A"/>
    <w:rsid w:val="00F906CD"/>
    <w:rsid w:val="00FA3898"/>
    <w:rsid w:val="00FC009B"/>
    <w:rsid w:val="00FC1032"/>
    <w:rsid w:val="00FC2662"/>
    <w:rsid w:val="00FC37B1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E0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ert İnal</cp:lastModifiedBy>
  <cp:revision>13</cp:revision>
  <dcterms:created xsi:type="dcterms:W3CDTF">2023-09-22T13:27:00Z</dcterms:created>
  <dcterms:modified xsi:type="dcterms:W3CDTF">2023-09-26T13:15:00Z</dcterms:modified>
</cp:coreProperties>
</file>